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BACA51" w14:textId="77777777" w:rsidR="006E3351" w:rsidRDefault="006E3351" w:rsidP="008734F1">
      <w:pPr>
        <w:pStyle w:val="NoSpacing"/>
      </w:pPr>
    </w:p>
    <w:p w14:paraId="40F07405" w14:textId="77777777" w:rsidR="006E3351" w:rsidRDefault="006E3351" w:rsidP="006E3351">
      <w:pPr>
        <w:spacing w:line="276" w:lineRule="auto"/>
        <w:jc w:val="both"/>
      </w:pPr>
      <w:r>
        <w:rPr>
          <w:noProof/>
        </w:rPr>
        <w:drawing>
          <wp:anchor distT="0" distB="0" distL="114300" distR="114300" simplePos="0" relativeHeight="251659264" behindDoc="0" locked="0" layoutInCell="1" hidden="0" allowOverlap="1" wp14:anchorId="20C886DA" wp14:editId="47EA1B95">
            <wp:simplePos x="0" y="0"/>
            <wp:positionH relativeFrom="column">
              <wp:posOffset>2190750</wp:posOffset>
            </wp:positionH>
            <wp:positionV relativeFrom="paragraph">
              <wp:posOffset>0</wp:posOffset>
            </wp:positionV>
            <wp:extent cx="1419225" cy="1182370"/>
            <wp:effectExtent l="0" t="0" r="0" b="0"/>
            <wp:wrapSquare wrapText="bothSides" distT="0" distB="0" distL="114300" distR="114300"/>
            <wp:docPr id="3" name="image1.png" descr="3439_EWU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 descr="3439_EWU.jpg"/>
                    <pic:cNvPicPr preferRelativeResize="0"/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419225" cy="118237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639FC18D" w14:textId="77777777" w:rsidR="006E3351" w:rsidRDefault="006E3351" w:rsidP="006E3351">
      <w:pPr>
        <w:spacing w:line="276" w:lineRule="auto"/>
        <w:jc w:val="both"/>
      </w:pPr>
    </w:p>
    <w:p w14:paraId="02D120FB" w14:textId="77777777" w:rsidR="006E3351" w:rsidRDefault="006E3351" w:rsidP="006E3351">
      <w:pPr>
        <w:spacing w:line="276" w:lineRule="auto"/>
        <w:jc w:val="both"/>
      </w:pPr>
    </w:p>
    <w:p w14:paraId="2BEB0019" w14:textId="77777777" w:rsidR="006E3351" w:rsidRDefault="006E3351" w:rsidP="006E3351">
      <w:pPr>
        <w:spacing w:line="276" w:lineRule="auto"/>
        <w:jc w:val="both"/>
      </w:pPr>
    </w:p>
    <w:p w14:paraId="716F7A6D" w14:textId="77777777" w:rsidR="006E3351" w:rsidRDefault="006E3351" w:rsidP="006E3351">
      <w:pPr>
        <w:jc w:val="center"/>
        <w:rPr>
          <w:rFonts w:ascii="Palatino Linotype" w:eastAsia="Palatino Linotype" w:hAnsi="Palatino Linotype" w:cs="Palatino Linotype"/>
          <w:b/>
          <w:sz w:val="32"/>
          <w:szCs w:val="32"/>
          <w:u w:val="single"/>
        </w:rPr>
      </w:pPr>
    </w:p>
    <w:p w14:paraId="5CB8930B" w14:textId="77777777" w:rsidR="006E3351" w:rsidRDefault="006E3351" w:rsidP="006E3351">
      <w:pPr>
        <w:jc w:val="center"/>
        <w:rPr>
          <w:rFonts w:ascii="Palatino Linotype" w:eastAsia="Palatino Linotype" w:hAnsi="Palatino Linotype" w:cs="Palatino Linotype"/>
          <w:b/>
          <w:sz w:val="32"/>
          <w:szCs w:val="32"/>
          <w:u w:val="single"/>
        </w:rPr>
      </w:pPr>
    </w:p>
    <w:p w14:paraId="2FEDF91E" w14:textId="592FF1FC" w:rsidR="006E3351" w:rsidRDefault="006E3351" w:rsidP="006E3351">
      <w:pPr>
        <w:jc w:val="center"/>
        <w:rPr>
          <w:rFonts w:ascii="Palatino Linotype" w:eastAsia="Palatino Linotype" w:hAnsi="Palatino Linotype" w:cs="Palatino Linotype"/>
          <w:b/>
          <w:sz w:val="32"/>
          <w:szCs w:val="32"/>
          <w:u w:val="single"/>
        </w:rPr>
      </w:pPr>
    </w:p>
    <w:p w14:paraId="1F633DDF" w14:textId="77777777" w:rsidR="006E3351" w:rsidRDefault="006E3351" w:rsidP="006E3351">
      <w:pPr>
        <w:jc w:val="center"/>
        <w:rPr>
          <w:rFonts w:ascii="Palatino Linotype" w:eastAsia="Palatino Linotype" w:hAnsi="Palatino Linotype" w:cs="Palatino Linotype"/>
          <w:b/>
          <w:sz w:val="32"/>
          <w:szCs w:val="32"/>
          <w:u w:val="single"/>
        </w:rPr>
      </w:pPr>
    </w:p>
    <w:p w14:paraId="577AD1DB" w14:textId="40D1829A" w:rsidR="006E3351" w:rsidRDefault="006E3351" w:rsidP="006E3351">
      <w:pPr>
        <w:jc w:val="center"/>
        <w:rPr>
          <w:rFonts w:ascii="Palatino Linotype" w:eastAsia="Palatino Linotype" w:hAnsi="Palatino Linotype" w:cs="Palatino Linotype"/>
          <w:b/>
          <w:sz w:val="44"/>
          <w:szCs w:val="44"/>
        </w:rPr>
      </w:pPr>
      <w:r>
        <w:rPr>
          <w:rFonts w:ascii="Palatino Linotype" w:eastAsia="Palatino Linotype" w:hAnsi="Palatino Linotype" w:cs="Palatino Linotype"/>
          <w:b/>
          <w:sz w:val="44"/>
          <w:szCs w:val="44"/>
        </w:rPr>
        <w:t>CS</w:t>
      </w:r>
      <w:r w:rsidR="008734F1">
        <w:rPr>
          <w:rFonts w:ascii="Palatino Linotype" w:eastAsia="Palatino Linotype" w:hAnsi="Palatino Linotype" w:cs="Palatino Linotype"/>
          <w:b/>
          <w:sz w:val="44"/>
          <w:szCs w:val="44"/>
        </w:rPr>
        <w:t>E303</w:t>
      </w:r>
      <w:r>
        <w:rPr>
          <w:rFonts w:ascii="Palatino Linotype" w:eastAsia="Palatino Linotype" w:hAnsi="Palatino Linotype" w:cs="Palatino Linotype"/>
          <w:b/>
          <w:sz w:val="44"/>
          <w:szCs w:val="44"/>
        </w:rPr>
        <w:t xml:space="preserve"> (Section </w:t>
      </w:r>
      <w:r w:rsidR="008734F1">
        <w:rPr>
          <w:rFonts w:ascii="Palatino Linotype" w:eastAsia="Palatino Linotype" w:hAnsi="Palatino Linotype" w:cs="Palatino Linotype"/>
          <w:b/>
          <w:sz w:val="44"/>
          <w:szCs w:val="44"/>
        </w:rPr>
        <w:t>1</w:t>
      </w:r>
      <w:r>
        <w:rPr>
          <w:rFonts w:ascii="Palatino Linotype" w:eastAsia="Palatino Linotype" w:hAnsi="Palatino Linotype" w:cs="Palatino Linotype"/>
          <w:b/>
          <w:sz w:val="44"/>
          <w:szCs w:val="44"/>
        </w:rPr>
        <w:t xml:space="preserve">) </w:t>
      </w:r>
    </w:p>
    <w:p w14:paraId="1DD1B639" w14:textId="138FEED5" w:rsidR="006E3351" w:rsidRDefault="006E3351" w:rsidP="006E3351">
      <w:pPr>
        <w:jc w:val="center"/>
        <w:rPr>
          <w:rFonts w:ascii="Palatino Linotype" w:eastAsia="Palatino Linotype" w:hAnsi="Palatino Linotype" w:cs="Palatino Linotype"/>
          <w:b/>
          <w:sz w:val="44"/>
          <w:szCs w:val="44"/>
        </w:rPr>
      </w:pPr>
      <w:r>
        <w:rPr>
          <w:rFonts w:ascii="Palatino Linotype" w:eastAsia="Palatino Linotype" w:hAnsi="Palatino Linotype" w:cs="Palatino Linotype"/>
          <w:b/>
          <w:sz w:val="44"/>
          <w:szCs w:val="44"/>
        </w:rPr>
        <w:t>[Spring 2022]</w:t>
      </w:r>
    </w:p>
    <w:p w14:paraId="11485F42" w14:textId="3D494803" w:rsidR="006E3351" w:rsidRDefault="006E3351" w:rsidP="006E3351">
      <w:pPr>
        <w:jc w:val="center"/>
        <w:rPr>
          <w:rFonts w:ascii="Palatino Linotype" w:eastAsia="Palatino Linotype" w:hAnsi="Palatino Linotype" w:cs="Palatino Linotype"/>
          <w:b/>
          <w:sz w:val="44"/>
          <w:szCs w:val="44"/>
        </w:rPr>
      </w:pPr>
    </w:p>
    <w:p w14:paraId="3F5C772D" w14:textId="5954DC40" w:rsidR="006E3351" w:rsidRDefault="006E3351" w:rsidP="006E3351">
      <w:pPr>
        <w:jc w:val="center"/>
        <w:rPr>
          <w:rFonts w:ascii="Palatino Linotype" w:eastAsia="Palatino Linotype" w:hAnsi="Palatino Linotype" w:cs="Palatino Linotype"/>
          <w:b/>
          <w:sz w:val="44"/>
          <w:szCs w:val="44"/>
        </w:rPr>
      </w:pPr>
    </w:p>
    <w:p w14:paraId="27927A76" w14:textId="77777777" w:rsidR="006E3351" w:rsidRDefault="006E3351" w:rsidP="006E3351">
      <w:pPr>
        <w:jc w:val="center"/>
        <w:rPr>
          <w:rFonts w:ascii="Palatino Linotype" w:eastAsia="Palatino Linotype" w:hAnsi="Palatino Linotype" w:cs="Palatino Linotype"/>
          <w:b/>
          <w:sz w:val="44"/>
          <w:szCs w:val="44"/>
        </w:rPr>
      </w:pPr>
    </w:p>
    <w:p w14:paraId="207B2372" w14:textId="02DE5225" w:rsidR="006E3351" w:rsidRDefault="006E3351" w:rsidP="006E3351">
      <w:pPr>
        <w:jc w:val="center"/>
        <w:rPr>
          <w:rFonts w:ascii="Palatino Linotype" w:eastAsia="Palatino Linotype" w:hAnsi="Palatino Linotype" w:cs="Palatino Linotype"/>
          <w:b/>
          <w:sz w:val="44"/>
          <w:szCs w:val="44"/>
        </w:rPr>
      </w:pPr>
      <w:r>
        <w:rPr>
          <w:rFonts w:ascii="Palatino Linotype" w:eastAsia="Palatino Linotype" w:hAnsi="Palatino Linotype" w:cs="Palatino Linotype"/>
          <w:b/>
          <w:sz w:val="44"/>
          <w:szCs w:val="44"/>
        </w:rPr>
        <w:t>Lab Assignment Submission Report</w:t>
      </w:r>
    </w:p>
    <w:p w14:paraId="2602003A" w14:textId="3970DA55" w:rsidR="006E3351" w:rsidRDefault="006E3351" w:rsidP="006E3351">
      <w:pPr>
        <w:jc w:val="center"/>
        <w:rPr>
          <w:rFonts w:ascii="Palatino Linotype" w:eastAsia="Palatino Linotype" w:hAnsi="Palatino Linotype" w:cs="Palatino Linotype"/>
          <w:b/>
          <w:sz w:val="44"/>
          <w:szCs w:val="44"/>
        </w:rPr>
      </w:pPr>
    </w:p>
    <w:p w14:paraId="3974C413" w14:textId="77777777" w:rsidR="006E3351" w:rsidRDefault="006E3351" w:rsidP="006E3351">
      <w:pPr>
        <w:jc w:val="center"/>
        <w:rPr>
          <w:rFonts w:ascii="Palatino Linotype" w:eastAsia="Palatino Linotype" w:hAnsi="Palatino Linotype" w:cs="Palatino Linotype"/>
          <w:b/>
          <w:sz w:val="44"/>
          <w:szCs w:val="44"/>
        </w:rPr>
      </w:pPr>
    </w:p>
    <w:p w14:paraId="2F0B964B" w14:textId="4F6BD20B" w:rsidR="006E3351" w:rsidRDefault="006E3351" w:rsidP="006E3351">
      <w:pPr>
        <w:jc w:val="center"/>
        <w:rPr>
          <w:rFonts w:ascii="Palatino Linotype" w:eastAsia="Palatino Linotype" w:hAnsi="Palatino Linotype" w:cs="Palatino Linotype"/>
          <w:b/>
          <w:sz w:val="44"/>
          <w:szCs w:val="44"/>
        </w:rPr>
      </w:pPr>
      <w:r>
        <w:rPr>
          <w:rFonts w:ascii="Palatino Linotype" w:eastAsia="Palatino Linotype" w:hAnsi="Palatino Linotype" w:cs="Palatino Linotype"/>
          <w:b/>
          <w:sz w:val="44"/>
          <w:szCs w:val="44"/>
        </w:rPr>
        <w:t xml:space="preserve">Assignment Title: </w:t>
      </w:r>
      <w:r w:rsidR="008734F1" w:rsidRPr="008734F1">
        <w:rPr>
          <w:rFonts w:ascii="Palatino Linotype" w:eastAsia="Palatino Linotype" w:hAnsi="Palatino Linotype" w:cs="Palatino Linotype"/>
          <w:b/>
          <w:sz w:val="44"/>
          <w:szCs w:val="44"/>
        </w:rPr>
        <w:t>Lab 0 (Basic Python Programming)</w:t>
      </w:r>
    </w:p>
    <w:p w14:paraId="6A9198D4" w14:textId="4F92D488" w:rsidR="006E3351" w:rsidRDefault="006E3351" w:rsidP="006E3351">
      <w:pPr>
        <w:rPr>
          <w:rFonts w:ascii="Palatino Linotype" w:eastAsia="Palatino Linotype" w:hAnsi="Palatino Linotype" w:cs="Palatino Linotype"/>
          <w:b/>
          <w:sz w:val="44"/>
          <w:szCs w:val="44"/>
        </w:rPr>
      </w:pPr>
    </w:p>
    <w:p w14:paraId="4EF0581F" w14:textId="75717A9F" w:rsidR="006E3351" w:rsidRDefault="006E3351" w:rsidP="006E3351">
      <w:pPr>
        <w:rPr>
          <w:rFonts w:ascii="Palatino Linotype" w:eastAsia="Palatino Linotype" w:hAnsi="Palatino Linotype" w:cs="Palatino Linotype"/>
          <w:b/>
          <w:sz w:val="44"/>
          <w:szCs w:val="44"/>
        </w:rPr>
      </w:pPr>
    </w:p>
    <w:p w14:paraId="1D7A0C0B" w14:textId="77777777" w:rsidR="006E3351" w:rsidRDefault="006E3351" w:rsidP="006E3351">
      <w:pPr>
        <w:rPr>
          <w:rFonts w:ascii="Palatino Linotype" w:eastAsia="Palatino Linotype" w:hAnsi="Palatino Linotype" w:cs="Palatino Linotype"/>
          <w:b/>
          <w:sz w:val="44"/>
          <w:szCs w:val="44"/>
        </w:rPr>
      </w:pPr>
    </w:p>
    <w:p w14:paraId="6EA0F832" w14:textId="77777777" w:rsidR="006E3351" w:rsidRDefault="006E3351" w:rsidP="006E3351">
      <w:pPr>
        <w:spacing w:line="276" w:lineRule="auto"/>
        <w:rPr>
          <w:b/>
        </w:rPr>
      </w:pPr>
    </w:p>
    <w:p w14:paraId="305E87AF" w14:textId="70F47AB0" w:rsidR="006E3351" w:rsidRDefault="006E3351" w:rsidP="006E3351">
      <w:pPr>
        <w:spacing w:line="276" w:lineRule="auto"/>
        <w:jc w:val="center"/>
        <w:rPr>
          <w:b/>
          <w:sz w:val="28"/>
          <w:szCs w:val="28"/>
        </w:rPr>
      </w:pPr>
      <w:r w:rsidRPr="006E3351">
        <w:rPr>
          <w:b/>
          <w:sz w:val="28"/>
          <w:szCs w:val="28"/>
        </w:rPr>
        <w:t>Submitted by:</w:t>
      </w:r>
    </w:p>
    <w:p w14:paraId="6E13B1EA" w14:textId="22D701AF" w:rsidR="006E3351" w:rsidRDefault="008734F1" w:rsidP="006E3351">
      <w:pPr>
        <w:spacing w:line="276" w:lineRule="auto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Tanvir Mobasshir</w:t>
      </w:r>
    </w:p>
    <w:p w14:paraId="65B51713" w14:textId="012EEF5D" w:rsidR="006E3351" w:rsidRDefault="008734F1" w:rsidP="006E3351">
      <w:pPr>
        <w:spacing w:line="276" w:lineRule="auto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2019-2-60-025</w:t>
      </w:r>
    </w:p>
    <w:p w14:paraId="1BB14F4B" w14:textId="77777777" w:rsidR="008734F1" w:rsidRDefault="008734F1">
      <w:pPr>
        <w:rPr>
          <w:b/>
          <w:sz w:val="28"/>
          <w:szCs w:val="28"/>
        </w:rPr>
      </w:pPr>
    </w:p>
    <w:p w14:paraId="0A6B76FF" w14:textId="77AB5ADA" w:rsidR="00DB45B7" w:rsidRPr="00064697" w:rsidRDefault="006E3351" w:rsidP="00064697">
      <w:pPr>
        <w:pStyle w:val="ListParagraph"/>
        <w:numPr>
          <w:ilvl w:val="0"/>
          <w:numId w:val="1"/>
        </w:numPr>
        <w:rPr>
          <w:b/>
          <w:bCs/>
        </w:rPr>
      </w:pPr>
      <w:r w:rsidRPr="00064697">
        <w:rPr>
          <w:b/>
          <w:bCs/>
        </w:rPr>
        <w:lastRenderedPageBreak/>
        <w:t>Code Link</w:t>
      </w:r>
    </w:p>
    <w:p w14:paraId="64EE3706" w14:textId="21C1DFF6" w:rsidR="006E3351" w:rsidRDefault="006E3351"/>
    <w:p w14:paraId="4AD6E83A" w14:textId="0F9CAD6D" w:rsidR="006E3351" w:rsidRPr="008734F1" w:rsidRDefault="008734F1">
      <w:pPr>
        <w:rPr>
          <w:sz w:val="22"/>
          <w:szCs w:val="22"/>
        </w:rPr>
      </w:pPr>
      <w:r w:rsidRPr="008734F1">
        <w:rPr>
          <w:sz w:val="22"/>
          <w:szCs w:val="22"/>
        </w:rPr>
        <w:t>https://colab.research.google.com/drive/1wWToAvGeHrcmNv3Xiki4mSwtYM5Bd3ge</w:t>
      </w:r>
    </w:p>
    <w:p w14:paraId="28A864A3" w14:textId="5F298B64" w:rsidR="006E3351" w:rsidRDefault="006E3351"/>
    <w:p w14:paraId="4E6BA80D" w14:textId="49EFB07A" w:rsidR="006E3351" w:rsidRPr="00064697" w:rsidRDefault="006E3351" w:rsidP="00064697">
      <w:pPr>
        <w:pStyle w:val="ListParagraph"/>
        <w:numPr>
          <w:ilvl w:val="0"/>
          <w:numId w:val="1"/>
        </w:numPr>
        <w:rPr>
          <w:b/>
          <w:bCs/>
        </w:rPr>
      </w:pPr>
      <w:r w:rsidRPr="00064697">
        <w:rPr>
          <w:b/>
          <w:bCs/>
        </w:rPr>
        <w:t>Screenshots</w:t>
      </w:r>
    </w:p>
    <w:p w14:paraId="27D259B7" w14:textId="77777777" w:rsidR="008734F1" w:rsidRPr="008734F1" w:rsidRDefault="008734F1">
      <w:pPr>
        <w:rPr>
          <w:b/>
          <w:bCs/>
        </w:rPr>
      </w:pPr>
    </w:p>
    <w:p w14:paraId="633D5AF1" w14:textId="4BC8903B" w:rsidR="006E3351" w:rsidRDefault="006E3351">
      <w:pPr>
        <w:rPr>
          <w:b/>
          <w:bCs/>
          <w:sz w:val="22"/>
          <w:szCs w:val="22"/>
          <w:u w:val="single"/>
        </w:rPr>
      </w:pPr>
      <w:r w:rsidRPr="008734F1">
        <w:rPr>
          <w:b/>
          <w:bCs/>
          <w:sz w:val="22"/>
          <w:szCs w:val="22"/>
          <w:u w:val="single"/>
        </w:rPr>
        <w:t xml:space="preserve">Problem </w:t>
      </w:r>
      <w:r w:rsidR="008734F1" w:rsidRPr="008734F1">
        <w:rPr>
          <w:b/>
          <w:bCs/>
          <w:sz w:val="22"/>
          <w:szCs w:val="22"/>
          <w:u w:val="single"/>
        </w:rPr>
        <w:t>1</w:t>
      </w:r>
      <w:r w:rsidRPr="008734F1">
        <w:rPr>
          <w:b/>
          <w:bCs/>
          <w:sz w:val="22"/>
          <w:szCs w:val="22"/>
          <w:u w:val="single"/>
        </w:rPr>
        <w:t>:</w:t>
      </w:r>
    </w:p>
    <w:p w14:paraId="4D89AA67" w14:textId="77777777" w:rsidR="008734F1" w:rsidRDefault="008734F1">
      <w:pPr>
        <w:rPr>
          <w:noProof/>
          <w:sz w:val="22"/>
          <w:szCs w:val="22"/>
        </w:rPr>
      </w:pPr>
    </w:p>
    <w:p w14:paraId="2315FD6B" w14:textId="723A9C43" w:rsidR="008734F1" w:rsidRPr="008734F1" w:rsidRDefault="008734F1">
      <w:pPr>
        <w:rPr>
          <w:b/>
          <w:bCs/>
          <w:noProof/>
          <w:sz w:val="22"/>
          <w:szCs w:val="22"/>
        </w:rPr>
      </w:pPr>
      <w:r w:rsidRPr="008734F1">
        <w:rPr>
          <w:b/>
          <w:bCs/>
          <w:noProof/>
          <w:sz w:val="22"/>
          <w:szCs w:val="22"/>
        </w:rPr>
        <w:t>Valid Triangle:</w:t>
      </w:r>
    </w:p>
    <w:p w14:paraId="2E2927CF" w14:textId="2925D63D" w:rsidR="008734F1" w:rsidRPr="008734F1" w:rsidRDefault="008734F1">
      <w:pPr>
        <w:rPr>
          <w:b/>
          <w:bCs/>
          <w:sz w:val="22"/>
          <w:szCs w:val="22"/>
        </w:rPr>
      </w:pPr>
      <w:r w:rsidRPr="008734F1">
        <w:rPr>
          <w:b/>
          <w:bCs/>
          <w:noProof/>
          <w:sz w:val="22"/>
          <w:szCs w:val="22"/>
        </w:rPr>
        <w:drawing>
          <wp:inline distT="0" distB="0" distL="0" distR="0" wp14:anchorId="4A324FBB" wp14:editId="759EF5D9">
            <wp:extent cx="1846681" cy="1038758"/>
            <wp:effectExtent l="0" t="0" r="127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856916" cy="1044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98A42C" w14:textId="6FDE435B" w:rsidR="008734F1" w:rsidRPr="008734F1" w:rsidRDefault="008734F1">
      <w:pPr>
        <w:rPr>
          <w:b/>
          <w:bCs/>
          <w:sz w:val="22"/>
          <w:szCs w:val="22"/>
        </w:rPr>
      </w:pPr>
    </w:p>
    <w:p w14:paraId="7C385F6D" w14:textId="60C149D7" w:rsidR="008734F1" w:rsidRPr="008734F1" w:rsidRDefault="008734F1">
      <w:pPr>
        <w:rPr>
          <w:b/>
          <w:bCs/>
          <w:sz w:val="22"/>
          <w:szCs w:val="22"/>
        </w:rPr>
      </w:pPr>
      <w:r w:rsidRPr="008734F1">
        <w:rPr>
          <w:b/>
          <w:bCs/>
          <w:sz w:val="22"/>
          <w:szCs w:val="22"/>
        </w:rPr>
        <w:t xml:space="preserve">Invalid Triangle: </w:t>
      </w:r>
    </w:p>
    <w:p w14:paraId="5361AA0D" w14:textId="5CC3FFC7" w:rsidR="008734F1" w:rsidRPr="008734F1" w:rsidRDefault="008734F1">
      <w:pPr>
        <w:rPr>
          <w:b/>
          <w:bCs/>
          <w:sz w:val="22"/>
          <w:szCs w:val="22"/>
        </w:rPr>
      </w:pPr>
      <w:r w:rsidRPr="008734F1">
        <w:rPr>
          <w:b/>
          <w:bCs/>
          <w:noProof/>
          <w:sz w:val="22"/>
          <w:szCs w:val="22"/>
        </w:rPr>
        <w:drawing>
          <wp:inline distT="0" distB="0" distL="0" distR="0" wp14:anchorId="762C8480" wp14:editId="1A051B9B">
            <wp:extent cx="1842946" cy="1031443"/>
            <wp:effectExtent l="0" t="0" r="508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858714" cy="10402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385A98" w14:textId="57844EE9" w:rsidR="008734F1" w:rsidRPr="008734F1" w:rsidRDefault="008734F1">
      <w:pPr>
        <w:rPr>
          <w:b/>
          <w:bCs/>
          <w:sz w:val="22"/>
          <w:szCs w:val="22"/>
        </w:rPr>
      </w:pPr>
    </w:p>
    <w:p w14:paraId="09D42C2C" w14:textId="63AED4A7" w:rsidR="008734F1" w:rsidRPr="008734F1" w:rsidRDefault="008734F1">
      <w:pPr>
        <w:rPr>
          <w:b/>
          <w:bCs/>
          <w:sz w:val="22"/>
          <w:szCs w:val="22"/>
          <w:u w:val="single"/>
        </w:rPr>
      </w:pPr>
      <w:r w:rsidRPr="008734F1">
        <w:rPr>
          <w:b/>
          <w:bCs/>
          <w:sz w:val="22"/>
          <w:szCs w:val="22"/>
          <w:u w:val="single"/>
        </w:rPr>
        <w:t>Problem 3:</w:t>
      </w:r>
    </w:p>
    <w:p w14:paraId="4520F85D" w14:textId="1CE4DEA1" w:rsidR="008734F1" w:rsidRPr="008734F1" w:rsidRDefault="008734F1">
      <w:pPr>
        <w:rPr>
          <w:b/>
          <w:bCs/>
          <w:sz w:val="22"/>
          <w:szCs w:val="22"/>
          <w:u w:val="single"/>
        </w:rPr>
      </w:pPr>
    </w:p>
    <w:p w14:paraId="133D8DF9" w14:textId="3A77C223" w:rsidR="008734F1" w:rsidRPr="008734F1" w:rsidRDefault="008734F1">
      <w:pPr>
        <w:rPr>
          <w:b/>
          <w:bCs/>
          <w:sz w:val="22"/>
          <w:szCs w:val="22"/>
          <w:u w:val="single"/>
        </w:rPr>
      </w:pPr>
      <w:r w:rsidRPr="008734F1">
        <w:rPr>
          <w:b/>
          <w:bCs/>
          <w:noProof/>
          <w:sz w:val="22"/>
          <w:szCs w:val="22"/>
          <w:u w:val="single"/>
        </w:rPr>
        <w:drawing>
          <wp:inline distT="0" distB="0" distL="0" distR="0" wp14:anchorId="1F5F8CC9" wp14:editId="488104E6">
            <wp:extent cx="2470336" cy="3511296"/>
            <wp:effectExtent l="0" t="0" r="635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484377" cy="35312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FEE0CC" w14:textId="484044C4" w:rsidR="006E3351" w:rsidRPr="008734F1" w:rsidRDefault="006E3351">
      <w:pPr>
        <w:rPr>
          <w:sz w:val="22"/>
          <w:szCs w:val="22"/>
        </w:rPr>
      </w:pPr>
    </w:p>
    <w:p w14:paraId="649AE998" w14:textId="0EAAB252" w:rsidR="006E3351" w:rsidRPr="00064697" w:rsidRDefault="006E3351" w:rsidP="00064697">
      <w:pPr>
        <w:pStyle w:val="ListParagraph"/>
        <w:numPr>
          <w:ilvl w:val="0"/>
          <w:numId w:val="1"/>
        </w:numPr>
        <w:rPr>
          <w:b/>
          <w:bCs/>
        </w:rPr>
      </w:pPr>
      <w:r w:rsidRPr="00064697">
        <w:rPr>
          <w:b/>
          <w:bCs/>
        </w:rPr>
        <w:lastRenderedPageBreak/>
        <w:t>Learning Outcomes</w:t>
      </w:r>
    </w:p>
    <w:p w14:paraId="6AC6645D" w14:textId="580521AB" w:rsidR="006E3351" w:rsidRDefault="006E3351"/>
    <w:p w14:paraId="57E98DE3" w14:textId="78B79F51" w:rsidR="006E3351" w:rsidRPr="002114CC" w:rsidRDefault="00AF74F4">
      <w:pPr>
        <w:rPr>
          <w:sz w:val="22"/>
          <w:szCs w:val="22"/>
        </w:rPr>
      </w:pPr>
      <w:r w:rsidRPr="002114CC">
        <w:rPr>
          <w:sz w:val="22"/>
          <w:szCs w:val="22"/>
        </w:rPr>
        <w:t>We have learned two things during this lab:</w:t>
      </w:r>
    </w:p>
    <w:p w14:paraId="3767D851" w14:textId="4425AE04" w:rsidR="00AF74F4" w:rsidRPr="002114CC" w:rsidRDefault="00AF74F4">
      <w:pPr>
        <w:rPr>
          <w:sz w:val="22"/>
          <w:szCs w:val="22"/>
        </w:rPr>
      </w:pPr>
    </w:p>
    <w:p w14:paraId="7491AFBC" w14:textId="66336E98" w:rsidR="00AF74F4" w:rsidRPr="00A76C3D" w:rsidRDefault="00AF74F4" w:rsidP="00AF74F4">
      <w:pPr>
        <w:pStyle w:val="ListParagraph"/>
        <w:numPr>
          <w:ilvl w:val="0"/>
          <w:numId w:val="2"/>
        </w:numPr>
        <w:rPr>
          <w:b/>
          <w:bCs/>
          <w:color w:val="FF0000"/>
          <w:sz w:val="22"/>
          <w:szCs w:val="22"/>
        </w:rPr>
      </w:pPr>
      <w:r w:rsidRPr="002114CC">
        <w:rPr>
          <w:b/>
          <w:bCs/>
          <w:color w:val="000000" w:themeColor="text1"/>
          <w:sz w:val="22"/>
          <w:szCs w:val="22"/>
        </w:rPr>
        <w:t>Python</w:t>
      </w:r>
    </w:p>
    <w:p w14:paraId="5E26AD9C" w14:textId="77777777" w:rsidR="00A76C3D" w:rsidRPr="00A76C3D" w:rsidRDefault="00A76C3D" w:rsidP="00A76C3D">
      <w:pPr>
        <w:pStyle w:val="ListParagraph"/>
        <w:rPr>
          <w:b/>
          <w:bCs/>
          <w:color w:val="FF0000"/>
          <w:sz w:val="22"/>
          <w:szCs w:val="22"/>
        </w:rPr>
      </w:pPr>
    </w:p>
    <w:p w14:paraId="31F21793" w14:textId="204B4B26" w:rsidR="00A76C3D" w:rsidRDefault="00082119" w:rsidP="00A76C3D">
      <w:pPr>
        <w:pStyle w:val="ListParagraph"/>
        <w:numPr>
          <w:ilvl w:val="0"/>
          <w:numId w:val="6"/>
        </w:numPr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Printing statements and user input</w:t>
      </w:r>
    </w:p>
    <w:p w14:paraId="653B53C2" w14:textId="1C19453E" w:rsidR="00A76C3D" w:rsidRPr="00A76C3D" w:rsidRDefault="00082119" w:rsidP="00A76C3D">
      <w:pPr>
        <w:pStyle w:val="ListParagraph"/>
        <w:numPr>
          <w:ilvl w:val="0"/>
          <w:numId w:val="6"/>
        </w:numPr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Different object types (aka data types)</w:t>
      </w:r>
    </w:p>
    <w:p w14:paraId="1DA71816" w14:textId="0A1F8E4C" w:rsidR="00A76C3D" w:rsidRDefault="00056E84" w:rsidP="00082119">
      <w:pPr>
        <w:pStyle w:val="ListParagraph"/>
        <w:numPr>
          <w:ilvl w:val="0"/>
          <w:numId w:val="6"/>
        </w:numPr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Operators (Arithmetic, Comparison, Logical)</w:t>
      </w:r>
    </w:p>
    <w:p w14:paraId="74D56581" w14:textId="76BDC2CF" w:rsidR="00056E84" w:rsidRDefault="00056E84" w:rsidP="00082119">
      <w:pPr>
        <w:pStyle w:val="ListParagraph"/>
        <w:numPr>
          <w:ilvl w:val="0"/>
          <w:numId w:val="6"/>
        </w:numPr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Loops</w:t>
      </w:r>
    </w:p>
    <w:p w14:paraId="68E768FF" w14:textId="77777777" w:rsidR="00095DB6" w:rsidRPr="00095DB6" w:rsidRDefault="00095DB6" w:rsidP="00095DB6">
      <w:pPr>
        <w:rPr>
          <w:color w:val="000000" w:themeColor="text1"/>
          <w:sz w:val="22"/>
          <w:szCs w:val="22"/>
        </w:rPr>
      </w:pPr>
    </w:p>
    <w:p w14:paraId="3856800A" w14:textId="5E542BED" w:rsidR="00A76C3D" w:rsidRPr="00095DB6" w:rsidRDefault="00A76C3D" w:rsidP="00AF74F4">
      <w:pPr>
        <w:pStyle w:val="ListParagraph"/>
        <w:numPr>
          <w:ilvl w:val="0"/>
          <w:numId w:val="2"/>
        </w:numPr>
        <w:rPr>
          <w:b/>
          <w:bCs/>
          <w:color w:val="FF0000"/>
          <w:sz w:val="22"/>
          <w:szCs w:val="22"/>
        </w:rPr>
      </w:pPr>
      <w:r>
        <w:rPr>
          <w:b/>
          <w:bCs/>
          <w:color w:val="000000" w:themeColor="text1"/>
          <w:sz w:val="22"/>
          <w:szCs w:val="22"/>
        </w:rPr>
        <w:t>Anaconda</w:t>
      </w:r>
    </w:p>
    <w:p w14:paraId="5E2619EF" w14:textId="77777777" w:rsidR="00095DB6" w:rsidRPr="002114CC" w:rsidRDefault="00095DB6" w:rsidP="00095DB6">
      <w:pPr>
        <w:pStyle w:val="ListParagraph"/>
        <w:rPr>
          <w:b/>
          <w:bCs/>
          <w:color w:val="FF0000"/>
          <w:sz w:val="22"/>
          <w:szCs w:val="22"/>
        </w:rPr>
      </w:pPr>
    </w:p>
    <w:p w14:paraId="30B0EC34" w14:textId="79737CBA" w:rsidR="002114CC" w:rsidRDefault="002114CC" w:rsidP="002114CC">
      <w:pPr>
        <w:ind w:left="720"/>
        <w:rPr>
          <w:b/>
          <w:bCs/>
          <w:color w:val="000000" w:themeColor="text1"/>
          <w:sz w:val="22"/>
          <w:szCs w:val="22"/>
        </w:rPr>
      </w:pPr>
    </w:p>
    <w:p w14:paraId="5E84E733" w14:textId="2E3B5DBF" w:rsidR="00082119" w:rsidRPr="002114CC" w:rsidRDefault="00082119" w:rsidP="002114CC">
      <w:pPr>
        <w:ind w:left="720"/>
        <w:rPr>
          <w:b/>
          <w:bCs/>
          <w:color w:val="000000" w:themeColor="text1"/>
          <w:sz w:val="22"/>
          <w:szCs w:val="22"/>
        </w:rPr>
      </w:pPr>
    </w:p>
    <w:p w14:paraId="6F74AE1F" w14:textId="7C4AE07D" w:rsidR="00A76C3D" w:rsidRDefault="00A76C3D" w:rsidP="00A76C3D">
      <w:pPr>
        <w:rPr>
          <w:color w:val="000000" w:themeColor="text1"/>
          <w:sz w:val="22"/>
          <w:szCs w:val="22"/>
        </w:rPr>
      </w:pPr>
    </w:p>
    <w:p w14:paraId="5F932547" w14:textId="77777777" w:rsidR="00A76C3D" w:rsidRPr="00A76C3D" w:rsidRDefault="00A76C3D" w:rsidP="00A76C3D">
      <w:pPr>
        <w:rPr>
          <w:color w:val="000000" w:themeColor="text1"/>
          <w:sz w:val="22"/>
          <w:szCs w:val="22"/>
        </w:rPr>
      </w:pPr>
    </w:p>
    <w:p w14:paraId="47976177" w14:textId="1192FCB5" w:rsidR="00AF74F4" w:rsidRPr="00AF74F4" w:rsidRDefault="00AF74F4" w:rsidP="00AF74F4">
      <w:pPr>
        <w:pStyle w:val="ListParagraph"/>
        <w:ind w:left="1080"/>
        <w:rPr>
          <w:b/>
          <w:bCs/>
          <w:color w:val="000000" w:themeColor="text1"/>
        </w:rPr>
      </w:pPr>
    </w:p>
    <w:p w14:paraId="18ECD32C" w14:textId="506E0471" w:rsidR="006E3351" w:rsidRPr="00885864" w:rsidRDefault="006E3351">
      <w:pPr>
        <w:rPr>
          <w:b/>
          <w:bCs/>
          <w:color w:val="FF0000"/>
        </w:rPr>
      </w:pPr>
    </w:p>
    <w:p w14:paraId="27AD4B81" w14:textId="77777777" w:rsidR="006E3351" w:rsidRDefault="006E3351"/>
    <w:sectPr w:rsidR="006E335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20B6FEA"/>
    <w:multiLevelType w:val="hybridMultilevel"/>
    <w:tmpl w:val="9DE27E12"/>
    <w:lvl w:ilvl="0" w:tplc="D8A4BDF0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4D6A1771"/>
    <w:multiLevelType w:val="hybridMultilevel"/>
    <w:tmpl w:val="E9BEC542"/>
    <w:lvl w:ilvl="0" w:tplc="4D62112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EF439B1"/>
    <w:multiLevelType w:val="hybridMultilevel"/>
    <w:tmpl w:val="F24026A4"/>
    <w:lvl w:ilvl="0" w:tplc="42A66AC8">
      <w:start w:val="2019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5FFD49C3"/>
    <w:multiLevelType w:val="hybridMultilevel"/>
    <w:tmpl w:val="BBD201DC"/>
    <w:lvl w:ilvl="0" w:tplc="4586AB72">
      <w:start w:val="2019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60876834"/>
    <w:multiLevelType w:val="hybridMultilevel"/>
    <w:tmpl w:val="9DD6C89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A227AEC"/>
    <w:multiLevelType w:val="hybridMultilevel"/>
    <w:tmpl w:val="D49011D8"/>
    <w:lvl w:ilvl="0" w:tplc="D8A4BDF0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3"/>
  </w:num>
  <w:num w:numId="4">
    <w:abstractNumId w:val="2"/>
  </w:num>
  <w:num w:numId="5">
    <w:abstractNumId w:val="5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C3tDAyM7QwNDQxNLRQ0lEKTi0uzszPAykwrAUA3d9GXywAAAA="/>
  </w:docVars>
  <w:rsids>
    <w:rsidRoot w:val="006E3351"/>
    <w:rsid w:val="00056E84"/>
    <w:rsid w:val="00064697"/>
    <w:rsid w:val="00082119"/>
    <w:rsid w:val="00095DB6"/>
    <w:rsid w:val="002114CC"/>
    <w:rsid w:val="00315DCA"/>
    <w:rsid w:val="006E3351"/>
    <w:rsid w:val="008734F1"/>
    <w:rsid w:val="00885864"/>
    <w:rsid w:val="00A76C3D"/>
    <w:rsid w:val="00AD1CCC"/>
    <w:rsid w:val="00AF74F4"/>
    <w:rsid w:val="00DB45B7"/>
    <w:rsid w:val="00E969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A41CDF"/>
  <w15:chartTrackingRefBased/>
  <w15:docId w15:val="{4AFE5090-FA66-4726-BD40-37AFC487E2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E335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E335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E3351"/>
    <w:pPr>
      <w:ind w:left="720"/>
      <w:contextualSpacing/>
    </w:pPr>
  </w:style>
  <w:style w:type="paragraph" w:styleId="NoSpacing">
    <w:name w:val="No Spacing"/>
    <w:uiPriority w:val="1"/>
    <w:qFormat/>
    <w:rsid w:val="008734F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6</TotalTime>
  <Pages>3</Pages>
  <Words>84</Words>
  <Characters>48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Mohammad Rezwanul Huq</dc:creator>
  <cp:keywords/>
  <dc:description/>
  <cp:lastModifiedBy>Tanvir Mobasshir</cp:lastModifiedBy>
  <cp:revision>17</cp:revision>
  <dcterms:created xsi:type="dcterms:W3CDTF">2022-02-08T12:51:00Z</dcterms:created>
  <dcterms:modified xsi:type="dcterms:W3CDTF">2022-02-09T19:13:00Z</dcterms:modified>
</cp:coreProperties>
</file>